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6087727D" w:rsidR="00647DAC" w:rsidRDefault="00E70648" w:rsidP="00647DAC">
      <w:pPr>
        <w:pStyle w:val="Heading21"/>
        <w:rPr>
          <w:sz w:val="22"/>
          <w:szCs w:val="22"/>
        </w:rPr>
      </w:pPr>
      <w:bookmarkStart w:id="0" w:name="_GoBack"/>
      <w:bookmarkEnd w:id="0"/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776424">
        <w:t>Θεωρία Αριθμών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09E94C0A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F0EB7">
        <w:rPr>
          <w:bCs/>
          <w:sz w:val="22"/>
          <w:szCs w:val="22"/>
        </w:rPr>
        <w:t xml:space="preserve">δεν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 xml:space="preserve">θηκε </w:t>
      </w:r>
      <w:r w:rsidR="00FF0EB7">
        <w:rPr>
          <w:bCs/>
          <w:sz w:val="22"/>
          <w:szCs w:val="22"/>
        </w:rPr>
        <w:t>καμία υποψηφιότητα.</w:t>
      </w:r>
      <w:r>
        <w:rPr>
          <w:bCs/>
          <w:sz w:val="22"/>
          <w:szCs w:val="22"/>
        </w:rPr>
        <w:t xml:space="preserve">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84" w14:textId="77777777" w:rsidR="00292BFE" w:rsidRPr="00BB122C" w:rsidRDefault="00292BFE" w:rsidP="00FF0EB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8589EE" w14:textId="77777777" w:rsidR="00127CF1" w:rsidRDefault="00127CF1">
      <w:r>
        <w:separator/>
      </w:r>
    </w:p>
  </w:endnote>
  <w:endnote w:type="continuationSeparator" w:id="0">
    <w:p w14:paraId="57875E0F" w14:textId="77777777" w:rsidR="00127CF1" w:rsidRDefault="00127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C2D54E" w14:textId="77777777" w:rsidR="00127CF1" w:rsidRDefault="00127CF1">
      <w:r>
        <w:separator/>
      </w:r>
    </w:p>
  </w:footnote>
  <w:footnote w:type="continuationSeparator" w:id="0">
    <w:p w14:paraId="6A6A3771" w14:textId="77777777" w:rsidR="00127CF1" w:rsidRDefault="00127C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127CF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766B5205" w:rsidR="00647DAC" w:rsidRPr="00D47E4F" w:rsidRDefault="00776424">
    <w:pPr>
      <w:pStyle w:val="a3"/>
    </w:pPr>
    <w:r>
      <w:t>Θεωρία Αριθμών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5883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C5807"/>
    <w:rsid w:val="000F15B3"/>
    <w:rsid w:val="00116B3A"/>
    <w:rsid w:val="00123BE4"/>
    <w:rsid w:val="00125FC3"/>
    <w:rsid w:val="00127CF1"/>
    <w:rsid w:val="001376F6"/>
    <w:rsid w:val="00151C32"/>
    <w:rsid w:val="00154B30"/>
    <w:rsid w:val="00166D79"/>
    <w:rsid w:val="00191203"/>
    <w:rsid w:val="0019327F"/>
    <w:rsid w:val="001C2F6A"/>
    <w:rsid w:val="001C3620"/>
    <w:rsid w:val="001D1E1F"/>
    <w:rsid w:val="001D559D"/>
    <w:rsid w:val="001E16DF"/>
    <w:rsid w:val="001E5517"/>
    <w:rsid w:val="00230426"/>
    <w:rsid w:val="00244015"/>
    <w:rsid w:val="0024456D"/>
    <w:rsid w:val="0027539B"/>
    <w:rsid w:val="00292BFE"/>
    <w:rsid w:val="002B5D78"/>
    <w:rsid w:val="002D098B"/>
    <w:rsid w:val="0030119F"/>
    <w:rsid w:val="00306454"/>
    <w:rsid w:val="00326123"/>
    <w:rsid w:val="0033363F"/>
    <w:rsid w:val="003416E2"/>
    <w:rsid w:val="00343353"/>
    <w:rsid w:val="00352719"/>
    <w:rsid w:val="0036002E"/>
    <w:rsid w:val="00393447"/>
    <w:rsid w:val="003A0935"/>
    <w:rsid w:val="003E2CD8"/>
    <w:rsid w:val="003F2280"/>
    <w:rsid w:val="003F7EDE"/>
    <w:rsid w:val="00444329"/>
    <w:rsid w:val="00447131"/>
    <w:rsid w:val="004476D1"/>
    <w:rsid w:val="00476B72"/>
    <w:rsid w:val="004959B6"/>
    <w:rsid w:val="004D5CEE"/>
    <w:rsid w:val="004E372D"/>
    <w:rsid w:val="00504071"/>
    <w:rsid w:val="00505629"/>
    <w:rsid w:val="00535F1A"/>
    <w:rsid w:val="00575EAB"/>
    <w:rsid w:val="00580746"/>
    <w:rsid w:val="005E393E"/>
    <w:rsid w:val="005F4398"/>
    <w:rsid w:val="0064287F"/>
    <w:rsid w:val="00644CC1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F92"/>
    <w:rsid w:val="00724118"/>
    <w:rsid w:val="00725097"/>
    <w:rsid w:val="0073798D"/>
    <w:rsid w:val="007478B7"/>
    <w:rsid w:val="007521B6"/>
    <w:rsid w:val="00755BAB"/>
    <w:rsid w:val="00761F09"/>
    <w:rsid w:val="00763920"/>
    <w:rsid w:val="00775865"/>
    <w:rsid w:val="00776424"/>
    <w:rsid w:val="00782A0B"/>
    <w:rsid w:val="00795CC0"/>
    <w:rsid w:val="007A192F"/>
    <w:rsid w:val="007A2C6D"/>
    <w:rsid w:val="007B54DC"/>
    <w:rsid w:val="007C759A"/>
    <w:rsid w:val="00814334"/>
    <w:rsid w:val="00831B9B"/>
    <w:rsid w:val="008A0260"/>
    <w:rsid w:val="008B0D16"/>
    <w:rsid w:val="008D5911"/>
    <w:rsid w:val="009124E7"/>
    <w:rsid w:val="00937251"/>
    <w:rsid w:val="00953B0C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036EC"/>
    <w:rsid w:val="00B119E5"/>
    <w:rsid w:val="00B239B9"/>
    <w:rsid w:val="00B34A1B"/>
    <w:rsid w:val="00B870B3"/>
    <w:rsid w:val="00B939F7"/>
    <w:rsid w:val="00BB122C"/>
    <w:rsid w:val="00BC1E7A"/>
    <w:rsid w:val="00BC3254"/>
    <w:rsid w:val="00BC3BFE"/>
    <w:rsid w:val="00BC7B89"/>
    <w:rsid w:val="00BE0313"/>
    <w:rsid w:val="00C67F67"/>
    <w:rsid w:val="00C95BC8"/>
    <w:rsid w:val="00CB4893"/>
    <w:rsid w:val="00CE6387"/>
    <w:rsid w:val="00D00858"/>
    <w:rsid w:val="00D04F78"/>
    <w:rsid w:val="00D12C26"/>
    <w:rsid w:val="00D44C8F"/>
    <w:rsid w:val="00D47E4F"/>
    <w:rsid w:val="00D50010"/>
    <w:rsid w:val="00D508C3"/>
    <w:rsid w:val="00D71F1C"/>
    <w:rsid w:val="00D823BD"/>
    <w:rsid w:val="00D82DD9"/>
    <w:rsid w:val="00D958E7"/>
    <w:rsid w:val="00DA3F9A"/>
    <w:rsid w:val="00DB5B3C"/>
    <w:rsid w:val="00DC030A"/>
    <w:rsid w:val="00DC2312"/>
    <w:rsid w:val="00E31C9B"/>
    <w:rsid w:val="00E47103"/>
    <w:rsid w:val="00E54DC4"/>
    <w:rsid w:val="00E70648"/>
    <w:rsid w:val="00E72661"/>
    <w:rsid w:val="00E864B5"/>
    <w:rsid w:val="00E9173E"/>
    <w:rsid w:val="00ED091A"/>
    <w:rsid w:val="00ED4229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92508"/>
    <w:rsid w:val="00F96BE2"/>
    <w:rsid w:val="00FA21EB"/>
    <w:rsid w:val="00FD5537"/>
    <w:rsid w:val="00FE38E8"/>
    <w:rsid w:val="00FE7032"/>
    <w:rsid w:val="00FF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71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9:17:00Z</dcterms:created>
  <dcterms:modified xsi:type="dcterms:W3CDTF">2022-08-20T09:17:00Z</dcterms:modified>
</cp:coreProperties>
</file>